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77777777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>Occupational and Professional Licensing Administration</w:t>
      </w:r>
    </w:p>
    <w:p w14:paraId="17CDC336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6A653A">
        <w:rPr>
          <w:rFonts w:ascii="Times" w:hAnsi="Times"/>
          <w:b/>
          <w:sz w:val="22"/>
          <w:szCs w:val="22"/>
        </w:rPr>
        <w:t xml:space="preserve">umbia Board of Architecture, </w:t>
      </w:r>
      <w:r w:rsidRPr="0084236C">
        <w:rPr>
          <w:rFonts w:ascii="Times" w:hAnsi="Times"/>
          <w:b/>
          <w:sz w:val="22"/>
          <w:szCs w:val="22"/>
        </w:rPr>
        <w:t>Interior Design</w:t>
      </w:r>
      <w:r w:rsidR="006A653A">
        <w:rPr>
          <w:rFonts w:ascii="Times" w:hAnsi="Times"/>
          <w:b/>
          <w:sz w:val="22"/>
          <w:szCs w:val="22"/>
        </w:rPr>
        <w:t xml:space="preserve"> &amp; Landscape Architecture</w:t>
      </w:r>
    </w:p>
    <w:p w14:paraId="4BC6ABFC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14:paraId="1FC0B352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6B0E686D" w:rsidR="00253BB4" w:rsidRDefault="001E4F90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October 1, 2021</w:t>
      </w:r>
    </w:p>
    <w:p w14:paraId="7C5424F2" w14:textId="77777777" w:rsidR="00533792" w:rsidRDefault="00533792" w:rsidP="00666703">
      <w:pPr>
        <w:jc w:val="center"/>
        <w:rPr>
          <w:rFonts w:ascii="Times" w:hAnsi="Times"/>
          <w:b/>
          <w:sz w:val="22"/>
          <w:szCs w:val="22"/>
        </w:rPr>
      </w:pPr>
    </w:p>
    <w:p w14:paraId="431A50D9" w14:textId="77777777" w:rsidR="00253BB4" w:rsidRPr="007979AC" w:rsidRDefault="00253BB4" w:rsidP="00253BB4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</w:t>
      </w:r>
      <w:r w:rsidR="00862CFE">
        <w:rPr>
          <w:rFonts w:ascii="Times" w:hAnsi="Times"/>
          <w:b/>
          <w:sz w:val="22"/>
          <w:szCs w:val="22"/>
        </w:rPr>
        <w:t>is meeting will be held virtually</w:t>
      </w:r>
      <w:r w:rsidR="00533792">
        <w:rPr>
          <w:rFonts w:ascii="Times" w:hAnsi="Times"/>
          <w:b/>
          <w:sz w:val="22"/>
          <w:szCs w:val="22"/>
        </w:rPr>
        <w:t xml:space="preserve"> please see log in information below***</w:t>
      </w:r>
    </w:p>
    <w:p w14:paraId="639C7543" w14:textId="77777777" w:rsidR="00FE33A9" w:rsidRDefault="00FE33A9" w:rsidP="006764A2">
      <w:pPr>
        <w:rPr>
          <w:rFonts w:ascii="Times" w:hAnsi="Times"/>
          <w:b/>
          <w:sz w:val="22"/>
          <w:szCs w:val="22"/>
        </w:rPr>
      </w:pPr>
    </w:p>
    <w:p w14:paraId="044B82C8" w14:textId="45632111" w:rsidR="00CB1614" w:rsidRDefault="00CB1614" w:rsidP="006764A2">
      <w:pPr>
        <w:rPr>
          <w:rFonts w:ascii="Times" w:hAnsi="Times"/>
          <w:b/>
          <w:sz w:val="22"/>
          <w:szCs w:val="22"/>
        </w:rPr>
      </w:pPr>
    </w:p>
    <w:tbl>
      <w:tblPr>
        <w:tblW w:w="5000" w:type="pct"/>
        <w:tblCellSpacing w:w="0" w:type="dxa"/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144"/>
        <w:gridCol w:w="6259"/>
        <w:gridCol w:w="232"/>
      </w:tblGrid>
      <w:tr w:rsidR="00C235F8" w:rsidRPr="00C235F8" w14:paraId="36933957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6C48E9EC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42FFCA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Board of Architecture, Interior Design, Landscape Architects and Professional Design Monthly Meeting</w:t>
            </w:r>
          </w:p>
        </w:tc>
        <w:tc>
          <w:tcPr>
            <w:tcW w:w="0" w:type="auto"/>
            <w:vMerge w:val="restart"/>
            <w:shd w:val="clear" w:color="auto" w:fill="FFFFFF"/>
            <w:hideMark/>
          </w:tcPr>
          <w:tbl>
            <w:tblPr>
              <w:tblW w:w="5000" w:type="pct"/>
              <w:tblCellSpacing w:w="0" w:type="dxa"/>
              <w:shd w:val="clear" w:color="auto" w:fill="FFFFFF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142"/>
            </w:tblGrid>
            <w:tr w:rsidR="00C235F8" w:rsidRPr="00C235F8" w14:paraId="31228BC6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8F8F8"/>
                  <w:noWrap/>
                  <w:vAlign w:val="center"/>
                  <w:hideMark/>
                </w:tcPr>
                <w:p w14:paraId="595BC85D" w14:textId="10BBABE3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</w:p>
              </w:tc>
            </w:tr>
            <w:tr w:rsidR="00C235F8" w:rsidRPr="00C235F8" w14:paraId="14213F58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5590BAA" w14:textId="6C303705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</w:p>
              </w:tc>
            </w:tr>
            <w:tr w:rsidR="00C235F8" w:rsidRPr="00C235F8" w14:paraId="26700E1B" w14:textId="77777777" w:rsidTr="00C235F8">
              <w:trPr>
                <w:tblCellSpacing w:w="0" w:type="dxa"/>
              </w:trPr>
              <w:tc>
                <w:tcPr>
                  <w:tcW w:w="0" w:type="auto"/>
                  <w:tcBorders>
                    <w:left w:val="single" w:sz="4" w:space="0" w:color="auto"/>
                  </w:tcBorders>
                  <w:shd w:val="clear" w:color="auto" w:fill="FFFFFF"/>
                  <w:vAlign w:val="center"/>
                  <w:hideMark/>
                </w:tcPr>
                <w:p w14:paraId="5A87CA7D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47EC16C7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3D9DC7B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C235F8" w:rsidRPr="00C235F8" w14:paraId="7BD8817D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7329DB2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7D9F1CAD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BEC91B8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3D47760E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C1C1B12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0D9C2A1D" w14:textId="77777777" w:rsidTr="00C235F8">
              <w:trPr>
                <w:tblCellSpacing w:w="0" w:type="dxa"/>
              </w:trPr>
              <w:tc>
                <w:tcPr>
                  <w:tcW w:w="0" w:type="auto"/>
                  <w:shd w:val="clear" w:color="auto" w:fill="F8F8F8"/>
                  <w:noWrap/>
                  <w:vAlign w:val="center"/>
                </w:tcPr>
                <w:p w14:paraId="7988BBDE" w14:textId="0ABDDAB1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</w:p>
              </w:tc>
            </w:tr>
            <w:tr w:rsidR="00C235F8" w:rsidRPr="00C235F8" w14:paraId="49A84F1F" w14:textId="77777777" w:rsidTr="00C235F8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</w:tcPr>
                <w:p w14:paraId="3B0854C1" w14:textId="307B66C2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</w:p>
              </w:tc>
            </w:tr>
            <w:tr w:rsidR="00C235F8" w:rsidRPr="00C235F8" w14:paraId="13964BE9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8F03E63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5A53E75C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07EAEB5C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C235F8" w:rsidRPr="00C235F8" w14:paraId="21B44BBC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FDFA470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  <w:tr w:rsidR="00C235F8" w:rsidRPr="00C235F8" w14:paraId="122516EE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CCA261E" w14:textId="77777777" w:rsidR="00C235F8" w:rsidRPr="00C235F8" w:rsidRDefault="00C235F8" w:rsidP="00C235F8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C235F8">
                    <w:rPr>
                      <w:rFonts w:ascii="Times New Roman" w:eastAsia="Times New Roman" w:hAnsi="Times New Roman" w:cs="Times New Roman"/>
                    </w:rPr>
                    <w:t> </w:t>
                  </w:r>
                </w:p>
              </w:tc>
            </w:tr>
          </w:tbl>
          <w:p w14:paraId="33ED6D9F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6B04001C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490B8A82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Typ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CD7724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Listed Event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76078B9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4BD1A2F3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13852723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address for attendees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763B3205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hyperlink r:id="rId8" w:history="1">
              <w:r w:rsidRPr="00C235F8">
                <w:rPr>
                  <w:rFonts w:ascii="Helvetica" w:eastAsia="Times New Roman" w:hAnsi="Helvetica" w:cs="Times New Roman"/>
                  <w:color w:val="0096D6"/>
                  <w:sz w:val="21"/>
                  <w:szCs w:val="21"/>
                  <w:u w:val="single"/>
                </w:rPr>
                <w:t>https://dcnet.</w:t>
              </w:r>
              <w:r w:rsidRPr="00C235F8">
                <w:rPr>
                  <w:rFonts w:ascii="Helvetica" w:eastAsia="Times New Roman" w:hAnsi="Helvetica" w:cs="Times New Roman"/>
                  <w:color w:val="0096D6"/>
                  <w:sz w:val="21"/>
                  <w:szCs w:val="21"/>
                  <w:u w:val="single"/>
                </w:rPr>
                <w:t>webex.com/dcnet/onstage/g.php?MTID=e58e9817aa686e0fca417ddfa6852450b</w:t>
              </w:r>
            </w:hyperlink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7FACE85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1E4E5CF9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44652DED" w14:textId="5DFB1FD2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789FBB48" w14:textId="0921EBA2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2E09F5C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65726EA4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3F517A0C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C4040A" w14:textId="78E7BA25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 xml:space="preserve">Friday, October 1, </w:t>
            </w:r>
            <w:r w:rsidR="001E4F90"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2021,</w:t>
            </w: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 9:30 am</w:t>
            </w: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br/>
              <w:t>Eastern Daylight Time (New York, GMT-04:00)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1DBB9C5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3F5E4A10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720B6CA2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5378A4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3 hours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C47F3BD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3B96FA13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1F4C2EB1" w14:textId="782A8F5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5000" w:type="pct"/>
              <w:tblCellSpacing w:w="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49"/>
            </w:tblGrid>
            <w:tr w:rsidR="00C235F8" w:rsidRPr="00C235F8" w14:paraId="6FE83CF8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8A7FED6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</w:p>
              </w:tc>
            </w:tr>
          </w:tbl>
          <w:p w14:paraId="3B77DF25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0B85B66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60F9B506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2A047037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51AD99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2318 640 9376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37D8239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36E575B2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66A28BBB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D77C00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AILA100121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9BCB12A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504DF9FD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1F11C0A1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Video Address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17A4FA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23186409376@dcnet.webex.com</w:t>
            </w:r>
            <w:r w:rsidRPr="00C235F8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br/>
              <w:t>You can also dial 173.243.2.68 and enter your meeting number.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120BF0C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235F8" w:rsidRPr="00C235F8" w14:paraId="33B2A050" w14:textId="77777777" w:rsidTr="001E4F90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5A7C3573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235F8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149"/>
            </w:tblGrid>
            <w:tr w:rsidR="00C235F8" w:rsidRPr="00C235F8" w14:paraId="3A68A86F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6A1B751C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235F8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To receive a call back, provide your phone number when you join the event, or call the number below and enter the access code.</w:t>
                  </w:r>
                </w:p>
              </w:tc>
            </w:tr>
            <w:tr w:rsidR="00C235F8" w:rsidRPr="00C235F8" w14:paraId="4EEEDF36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5C128E6D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235F8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C235F8" w:rsidRPr="00C235F8" w14:paraId="443F8C33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3CF5FEDF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235F8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C235F8" w:rsidRPr="00C235F8" w14:paraId="70D4F611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54F25C8A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hyperlink r:id="rId9" w:history="1">
                    <w:r w:rsidRPr="00C235F8">
                      <w:rPr>
                        <w:rFonts w:ascii="Helvetica" w:eastAsia="Times New Roman" w:hAnsi="Helvetica" w:cs="Times New Roman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C235F8" w:rsidRPr="00C235F8" w14:paraId="18A18578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4F0E582" w14:textId="77777777" w:rsidR="00C235F8" w:rsidRPr="00C235F8" w:rsidRDefault="00C235F8" w:rsidP="00C235F8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235F8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Access code: 2318 640 9376</w:t>
                  </w:r>
                </w:p>
              </w:tc>
            </w:tr>
          </w:tbl>
          <w:p w14:paraId="078A0CE3" w14:textId="77777777" w:rsidR="00C235F8" w:rsidRPr="00C235F8" w:rsidRDefault="00C235F8" w:rsidP="00C235F8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61D0E18" w14:textId="77777777" w:rsidR="00C235F8" w:rsidRPr="00C235F8" w:rsidRDefault="00C235F8" w:rsidP="00C235F8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6F87201" w14:textId="043A4844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4AF2F926" w14:textId="664CF33B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311C02C4" w14:textId="1AA2D500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73D21286" w14:textId="5D1DA15A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54C3F181" w14:textId="7C14CCB5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44FE3CB5" w14:textId="686BB675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07438405" w14:textId="442C5B4E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74B78E9B" w14:textId="40E6D741" w:rsidR="00C235F8" w:rsidRDefault="00C235F8" w:rsidP="006764A2">
      <w:pPr>
        <w:rPr>
          <w:rFonts w:ascii="Times" w:hAnsi="Times"/>
          <w:b/>
          <w:sz w:val="22"/>
          <w:szCs w:val="22"/>
        </w:rPr>
      </w:pPr>
    </w:p>
    <w:p w14:paraId="72DCB7B2" w14:textId="77777777" w:rsidR="00C235F8" w:rsidRPr="007979AC" w:rsidRDefault="00C235F8" w:rsidP="006764A2">
      <w:pPr>
        <w:rPr>
          <w:rFonts w:ascii="Times" w:hAnsi="Times"/>
          <w:b/>
          <w:sz w:val="22"/>
          <w:szCs w:val="22"/>
        </w:rPr>
      </w:pPr>
    </w:p>
    <w:p w14:paraId="5FE4D44C" w14:textId="77777777" w:rsidR="004249C7" w:rsidRPr="0084236C" w:rsidRDefault="00CA64BC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all to Order - 9:30A</w:t>
      </w:r>
    </w:p>
    <w:p w14:paraId="68B156CD" w14:textId="77777777" w:rsidR="004249C7" w:rsidRPr="0084236C" w:rsidRDefault="004249C7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Attendance (Start of Public Session)</w:t>
      </w:r>
    </w:p>
    <w:p w14:paraId="765BE597" w14:textId="77777777" w:rsidR="00106AF7" w:rsidRPr="00106AF7" w:rsidRDefault="004249C7" w:rsidP="00106A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624F0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1C3E9C9C" w:rsidR="00F62DA1" w:rsidRDefault="0023504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Review of </w:t>
      </w:r>
      <w:r w:rsidR="00F62DA1">
        <w:rPr>
          <w:rFonts w:ascii="Times New Roman" w:hAnsi="Times New Roman"/>
          <w:sz w:val="22"/>
          <w:szCs w:val="22"/>
        </w:rPr>
        <w:t>Minutes</w:t>
      </w:r>
      <w:r w:rsidR="008C2A84">
        <w:rPr>
          <w:rFonts w:ascii="Times New Roman" w:hAnsi="Times New Roman"/>
          <w:sz w:val="22"/>
          <w:szCs w:val="22"/>
        </w:rPr>
        <w:t xml:space="preserve"> (</w:t>
      </w:r>
      <w:r w:rsidR="00B21037">
        <w:rPr>
          <w:rFonts w:ascii="Times New Roman" w:hAnsi="Times New Roman"/>
          <w:sz w:val="22"/>
          <w:szCs w:val="22"/>
        </w:rPr>
        <w:t>8-27-21</w:t>
      </w:r>
      <w:r w:rsidR="00BB188C">
        <w:rPr>
          <w:rFonts w:ascii="Times New Roman" w:hAnsi="Times New Roman"/>
          <w:sz w:val="22"/>
          <w:szCs w:val="22"/>
        </w:rPr>
        <w:t>)</w:t>
      </w:r>
      <w:r w:rsidR="00F62DA1">
        <w:rPr>
          <w:rFonts w:ascii="Times New Roman" w:hAnsi="Times New Roman"/>
          <w:sz w:val="22"/>
          <w:szCs w:val="22"/>
        </w:rPr>
        <w:t xml:space="preserve"> </w:t>
      </w:r>
    </w:p>
    <w:p w14:paraId="5E83A4C8" w14:textId="77777777" w:rsidR="00A33CCB" w:rsidRPr="001F0A0B" w:rsidRDefault="001F0A0B" w:rsidP="001F0A0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</w:t>
      </w:r>
      <w:r w:rsidR="008D3167">
        <w:rPr>
          <w:rFonts w:ascii="Times New Roman" w:hAnsi="Times New Roman"/>
          <w:sz w:val="22"/>
          <w:szCs w:val="22"/>
        </w:rPr>
        <w:t>/Approval</w:t>
      </w:r>
      <w:r>
        <w:rPr>
          <w:rFonts w:ascii="Times New Roman" w:hAnsi="Times New Roman"/>
          <w:sz w:val="22"/>
          <w:szCs w:val="22"/>
        </w:rPr>
        <w:t xml:space="preserve"> of Applications</w:t>
      </w:r>
    </w:p>
    <w:p w14:paraId="7B55867D" w14:textId="77777777" w:rsidR="007D1920" w:rsidRDefault="008C157F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</w:t>
      </w:r>
    </w:p>
    <w:p w14:paraId="6C3CF40B" w14:textId="1F8652A2" w:rsidR="00F12C63" w:rsidRPr="00FB6A22" w:rsidRDefault="004F5067" w:rsidP="00FB6A22">
      <w:pPr>
        <w:pStyle w:val="ListParagraph"/>
        <w:numPr>
          <w:ilvl w:val="0"/>
          <w:numId w:val="17"/>
        </w:numPr>
        <w:rPr>
          <w:rFonts w:ascii="Times New Roman" w:hAnsi="Times New Roman"/>
          <w:sz w:val="22"/>
          <w:szCs w:val="22"/>
        </w:rPr>
      </w:pPr>
      <w:bookmarkStart w:id="0" w:name="_Hlk72141286"/>
      <w:r>
        <w:rPr>
          <w:rFonts w:ascii="Times New Roman" w:hAnsi="Times New Roman"/>
          <w:sz w:val="22"/>
          <w:szCs w:val="22"/>
        </w:rPr>
        <w:t>Education Committee Update</w:t>
      </w:r>
    </w:p>
    <w:bookmarkEnd w:id="0"/>
    <w:p w14:paraId="080C2D28" w14:textId="3A09B06C" w:rsidR="004F5067" w:rsidRPr="0081718F" w:rsidRDefault="00253BB4" w:rsidP="0081718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</w:t>
      </w:r>
      <w:r w:rsidR="0081718F">
        <w:rPr>
          <w:rFonts w:ascii="Times New Roman" w:hAnsi="Times New Roman"/>
          <w:sz w:val="22"/>
          <w:szCs w:val="22"/>
        </w:rPr>
        <w:t>ss</w:t>
      </w:r>
    </w:p>
    <w:p w14:paraId="60A993F8" w14:textId="04D3A3C7" w:rsidR="00847694" w:rsidRDefault="004249C7" w:rsidP="00EF4F22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91546">
        <w:rPr>
          <w:rFonts w:ascii="Times New Roman" w:hAnsi="Times New Roman"/>
          <w:sz w:val="22"/>
          <w:szCs w:val="22"/>
        </w:rPr>
        <w:t>New Business</w:t>
      </w:r>
      <w:bookmarkStart w:id="1" w:name="_Hlk72142083"/>
    </w:p>
    <w:p w14:paraId="443AF99D" w14:textId="292BCBA0" w:rsidR="003F35D9" w:rsidRDefault="00B21037" w:rsidP="00B21037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IDQ Annual </w:t>
      </w:r>
      <w:r w:rsidR="0081718F">
        <w:rPr>
          <w:rFonts w:ascii="Times New Roman" w:hAnsi="Times New Roman"/>
          <w:sz w:val="22"/>
          <w:szCs w:val="22"/>
        </w:rPr>
        <w:t>Meeting -</w:t>
      </w:r>
      <w:r>
        <w:rPr>
          <w:rFonts w:ascii="Times New Roman" w:hAnsi="Times New Roman"/>
          <w:sz w:val="22"/>
          <w:szCs w:val="22"/>
        </w:rPr>
        <w:t xml:space="preserve"> November 12</w:t>
      </w:r>
      <w:r>
        <w:rPr>
          <w:rFonts w:ascii="Times New Roman" w:hAnsi="Times New Roman"/>
          <w:sz w:val="22"/>
          <w:szCs w:val="22"/>
          <w:vertAlign w:val="superscript"/>
        </w:rPr>
        <w:t xml:space="preserve"> </w:t>
      </w:r>
      <w:r>
        <w:rPr>
          <w:rFonts w:ascii="Times New Roman" w:hAnsi="Times New Roman"/>
          <w:sz w:val="22"/>
          <w:szCs w:val="22"/>
        </w:rPr>
        <w:t>&amp; 13</w:t>
      </w:r>
      <w:r w:rsidRPr="0081718F">
        <w:rPr>
          <w:rFonts w:ascii="Times New Roman" w:hAnsi="Times New Roman"/>
          <w:sz w:val="22"/>
          <w:szCs w:val="22"/>
          <w:vertAlign w:val="superscript"/>
        </w:rPr>
        <w:t>th</w:t>
      </w:r>
      <w:r w:rsidR="0081718F">
        <w:rPr>
          <w:rFonts w:ascii="Times New Roman" w:hAnsi="Times New Roman"/>
          <w:sz w:val="22"/>
          <w:szCs w:val="22"/>
        </w:rPr>
        <w:t xml:space="preserve"> – Virtual Meeting</w:t>
      </w:r>
    </w:p>
    <w:p w14:paraId="120A674E" w14:textId="25FD093F" w:rsidR="0081718F" w:rsidRDefault="0081718F" w:rsidP="00B21037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Board of Directors Ballot</w:t>
      </w:r>
    </w:p>
    <w:p w14:paraId="77588741" w14:textId="6210CC1F" w:rsidR="00251761" w:rsidRDefault="00251761" w:rsidP="00B21037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Updates (previously emailed)</w:t>
      </w:r>
    </w:p>
    <w:p w14:paraId="07F2DB47" w14:textId="52404C6C" w:rsidR="0081718F" w:rsidRPr="00B21037" w:rsidRDefault="0081718F" w:rsidP="00B21037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tatement review</w:t>
      </w:r>
    </w:p>
    <w:bookmarkEnd w:id="1"/>
    <w:p w14:paraId="649E77F8" w14:textId="77777777" w:rsidR="00106AF7" w:rsidRDefault="00BB188C" w:rsidP="00862CF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Correspondence</w:t>
      </w:r>
    </w:p>
    <w:p w14:paraId="2E6D4DFF" w14:textId="26DCEF43" w:rsidR="00253BB4" w:rsidRPr="00BB188C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 xml:space="preserve">Motion - Executive Session (Closed to the </w:t>
      </w:r>
      <w:r w:rsidR="004F5067" w:rsidRPr="0084236C">
        <w:rPr>
          <w:rFonts w:ascii="Times New Roman" w:hAnsi="Times New Roman"/>
          <w:sz w:val="22"/>
          <w:szCs w:val="22"/>
        </w:rPr>
        <w:t>Public</w:t>
      </w:r>
      <w:r w:rsidR="004F5067" w:rsidRPr="00BB188C">
        <w:rPr>
          <w:rFonts w:ascii="Times New Roman" w:hAnsi="Times New Roman"/>
          <w:sz w:val="22"/>
          <w:szCs w:val="22"/>
        </w:rPr>
        <w:t xml:space="preserve">) </w:t>
      </w:r>
      <w:r w:rsidR="004F5067" w:rsidRPr="00BB188C">
        <w:rPr>
          <w:rFonts w:ascii="Times New Roman" w:hAnsi="Times New Roman"/>
          <w:color w:val="000000"/>
          <w:sz w:val="22"/>
          <w:szCs w:val="22"/>
        </w:rPr>
        <w:t>D.C.</w:t>
      </w:r>
      <w:r w:rsidR="003F35D9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BB188C">
        <w:rPr>
          <w:rFonts w:ascii="Times New Roman" w:hAnsi="Times New Roman"/>
          <w:color w:val="000000"/>
          <w:sz w:val="22"/>
          <w:szCs w:val="22"/>
        </w:rPr>
        <w:t xml:space="preserve">Official Code § 2-575(b) (9) and (13) to </w:t>
      </w:r>
      <w:r w:rsidRPr="00BB188C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14:paraId="3255EE81" w14:textId="77777777" w:rsidR="00A35266" w:rsidRDefault="006764A2" w:rsidP="006764A2">
      <w:pPr>
        <w:pStyle w:val="ListParagraph"/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Adjourn</w:t>
      </w:r>
    </w:p>
    <w:p w14:paraId="25AB8D8D" w14:textId="77777777" w:rsidR="00533792" w:rsidRDefault="00533792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62270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268A62CD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***</w:t>
      </w:r>
      <w:r>
        <w:rPr>
          <w:rFonts w:ascii="Times New Roman" w:hAnsi="Times New Roman"/>
          <w:i/>
          <w:sz w:val="22"/>
          <w:szCs w:val="22"/>
        </w:rPr>
        <w:t>Next</w:t>
      </w:r>
      <w:r w:rsidR="00655D3E">
        <w:rPr>
          <w:rFonts w:ascii="Times New Roman" w:hAnsi="Times New Roman"/>
          <w:i/>
          <w:sz w:val="22"/>
          <w:szCs w:val="22"/>
        </w:rPr>
        <w:t xml:space="preserve"> meeting scheduled for </w:t>
      </w:r>
      <w:r w:rsidR="00251761">
        <w:rPr>
          <w:rFonts w:ascii="Times New Roman" w:hAnsi="Times New Roman"/>
          <w:i/>
          <w:sz w:val="22"/>
          <w:szCs w:val="22"/>
        </w:rPr>
        <w:t>November</w:t>
      </w:r>
      <w:r w:rsidR="004F5067">
        <w:rPr>
          <w:rFonts w:ascii="Times New Roman" w:hAnsi="Times New Roman"/>
          <w:i/>
          <w:sz w:val="22"/>
          <w:szCs w:val="22"/>
        </w:rPr>
        <w:t xml:space="preserve"> </w:t>
      </w:r>
      <w:r w:rsidR="00251761">
        <w:rPr>
          <w:rFonts w:ascii="Times New Roman" w:hAnsi="Times New Roman"/>
          <w:i/>
          <w:sz w:val="22"/>
          <w:szCs w:val="22"/>
        </w:rPr>
        <w:t>5</w:t>
      </w:r>
      <w:r w:rsidR="00EF4F22">
        <w:rPr>
          <w:rFonts w:ascii="Times New Roman" w:hAnsi="Times New Roman"/>
          <w:i/>
          <w:sz w:val="22"/>
          <w:szCs w:val="22"/>
        </w:rPr>
        <w:t>,</w:t>
      </w:r>
      <w:r>
        <w:rPr>
          <w:rFonts w:ascii="Times New Roman" w:hAnsi="Times New Roman"/>
          <w:i/>
          <w:sz w:val="22"/>
          <w:szCs w:val="22"/>
        </w:rPr>
        <w:t xml:space="preserve"> 2021***</w:t>
      </w: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F26D7FD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0038D324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1F08B178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B8D1493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3E68C" w14:textId="77777777" w:rsidR="00157AB6" w:rsidRDefault="00157AB6" w:rsidP="00BE55D9">
      <w:r>
        <w:separator/>
      </w:r>
    </w:p>
  </w:endnote>
  <w:endnote w:type="continuationSeparator" w:id="0">
    <w:p w14:paraId="0111B4E0" w14:textId="77777777" w:rsidR="00157AB6" w:rsidRDefault="00157AB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806F" w14:textId="77777777"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3173C8CB" wp14:editId="41EAE9A7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04706" w14:textId="77777777"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EA6C" w14:textId="77777777" w:rsidR="00157AB6" w:rsidRDefault="00157AB6" w:rsidP="00BE55D9">
      <w:r>
        <w:separator/>
      </w:r>
    </w:p>
  </w:footnote>
  <w:footnote w:type="continuationSeparator" w:id="0">
    <w:p w14:paraId="13C897FD" w14:textId="77777777" w:rsidR="00157AB6" w:rsidRDefault="00157AB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BD083" w14:textId="77777777"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3A321A6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088C786" wp14:editId="1A5B08F8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44273" w14:textId="77777777"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F7FFA"/>
    <w:multiLevelType w:val="hybridMultilevel"/>
    <w:tmpl w:val="E69A2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2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2"/>
  </w:num>
  <w:num w:numId="4">
    <w:abstractNumId w:val="4"/>
  </w:num>
  <w:num w:numId="5">
    <w:abstractNumId w:val="20"/>
  </w:num>
  <w:num w:numId="6">
    <w:abstractNumId w:val="16"/>
  </w:num>
  <w:num w:numId="7">
    <w:abstractNumId w:val="10"/>
  </w:num>
  <w:num w:numId="8">
    <w:abstractNumId w:val="2"/>
  </w:num>
  <w:num w:numId="9">
    <w:abstractNumId w:val="24"/>
  </w:num>
  <w:num w:numId="10">
    <w:abstractNumId w:val="17"/>
  </w:num>
  <w:num w:numId="11">
    <w:abstractNumId w:val="14"/>
  </w:num>
  <w:num w:numId="12">
    <w:abstractNumId w:val="1"/>
  </w:num>
  <w:num w:numId="13">
    <w:abstractNumId w:val="0"/>
  </w:num>
  <w:num w:numId="14">
    <w:abstractNumId w:val="7"/>
  </w:num>
  <w:num w:numId="15">
    <w:abstractNumId w:val="5"/>
  </w:num>
  <w:num w:numId="16">
    <w:abstractNumId w:val="25"/>
  </w:num>
  <w:num w:numId="17">
    <w:abstractNumId w:val="3"/>
  </w:num>
  <w:num w:numId="18">
    <w:abstractNumId w:val="9"/>
  </w:num>
  <w:num w:numId="19">
    <w:abstractNumId w:val="19"/>
  </w:num>
  <w:num w:numId="20">
    <w:abstractNumId w:val="23"/>
  </w:num>
  <w:num w:numId="21">
    <w:abstractNumId w:val="13"/>
  </w:num>
  <w:num w:numId="22">
    <w:abstractNumId w:val="21"/>
  </w:num>
  <w:num w:numId="23">
    <w:abstractNumId w:val="22"/>
  </w:num>
  <w:num w:numId="24">
    <w:abstractNumId w:val="6"/>
  </w:num>
  <w:num w:numId="25">
    <w:abstractNumId w:val="11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617B4"/>
    <w:rsid w:val="0007448B"/>
    <w:rsid w:val="00083B3C"/>
    <w:rsid w:val="000A3145"/>
    <w:rsid w:val="000D077F"/>
    <w:rsid w:val="00106830"/>
    <w:rsid w:val="00106AF7"/>
    <w:rsid w:val="00111A07"/>
    <w:rsid w:val="0014309D"/>
    <w:rsid w:val="001525DA"/>
    <w:rsid w:val="00157AB6"/>
    <w:rsid w:val="001B0ABA"/>
    <w:rsid w:val="001D7EB0"/>
    <w:rsid w:val="001E4F90"/>
    <w:rsid w:val="001F0A0B"/>
    <w:rsid w:val="001F738B"/>
    <w:rsid w:val="002032BB"/>
    <w:rsid w:val="00235041"/>
    <w:rsid w:val="00246537"/>
    <w:rsid w:val="0024658A"/>
    <w:rsid w:val="00251761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E7492"/>
    <w:rsid w:val="003138AA"/>
    <w:rsid w:val="00327A12"/>
    <w:rsid w:val="003359D0"/>
    <w:rsid w:val="00337A62"/>
    <w:rsid w:val="00356A0D"/>
    <w:rsid w:val="00370936"/>
    <w:rsid w:val="00371EA2"/>
    <w:rsid w:val="003A6C72"/>
    <w:rsid w:val="003B52AD"/>
    <w:rsid w:val="003D49B3"/>
    <w:rsid w:val="003D6ACB"/>
    <w:rsid w:val="003E0D72"/>
    <w:rsid w:val="003E1F1E"/>
    <w:rsid w:val="003F35D9"/>
    <w:rsid w:val="004153D6"/>
    <w:rsid w:val="0042209B"/>
    <w:rsid w:val="004249C7"/>
    <w:rsid w:val="00443B6B"/>
    <w:rsid w:val="00454CBE"/>
    <w:rsid w:val="004624F0"/>
    <w:rsid w:val="00467DEB"/>
    <w:rsid w:val="00491546"/>
    <w:rsid w:val="004947B3"/>
    <w:rsid w:val="0049695C"/>
    <w:rsid w:val="004A32FE"/>
    <w:rsid w:val="004E49E5"/>
    <w:rsid w:val="004F5067"/>
    <w:rsid w:val="00524D1A"/>
    <w:rsid w:val="00533792"/>
    <w:rsid w:val="00546D60"/>
    <w:rsid w:val="00550D73"/>
    <w:rsid w:val="00552F23"/>
    <w:rsid w:val="00553893"/>
    <w:rsid w:val="005701DE"/>
    <w:rsid w:val="00576322"/>
    <w:rsid w:val="00581F65"/>
    <w:rsid w:val="00590F85"/>
    <w:rsid w:val="00594FA2"/>
    <w:rsid w:val="005B243C"/>
    <w:rsid w:val="005B7A7A"/>
    <w:rsid w:val="005C5CF8"/>
    <w:rsid w:val="005C6D32"/>
    <w:rsid w:val="005D6A0D"/>
    <w:rsid w:val="00655D3E"/>
    <w:rsid w:val="00666703"/>
    <w:rsid w:val="0067280C"/>
    <w:rsid w:val="006764A2"/>
    <w:rsid w:val="006A5FFD"/>
    <w:rsid w:val="006A653A"/>
    <w:rsid w:val="006C2C68"/>
    <w:rsid w:val="006E015A"/>
    <w:rsid w:val="006E64B4"/>
    <w:rsid w:val="006F0D16"/>
    <w:rsid w:val="006F5A6F"/>
    <w:rsid w:val="00701C77"/>
    <w:rsid w:val="0072453F"/>
    <w:rsid w:val="00760422"/>
    <w:rsid w:val="007661E3"/>
    <w:rsid w:val="00776899"/>
    <w:rsid w:val="00782E72"/>
    <w:rsid w:val="007B5578"/>
    <w:rsid w:val="007D1920"/>
    <w:rsid w:val="007D6CCF"/>
    <w:rsid w:val="007F78A3"/>
    <w:rsid w:val="0081718F"/>
    <w:rsid w:val="00827362"/>
    <w:rsid w:val="00834EF7"/>
    <w:rsid w:val="00847694"/>
    <w:rsid w:val="00850968"/>
    <w:rsid w:val="008541B5"/>
    <w:rsid w:val="00861428"/>
    <w:rsid w:val="00862B69"/>
    <w:rsid w:val="00862CFE"/>
    <w:rsid w:val="00881BFE"/>
    <w:rsid w:val="00885A1B"/>
    <w:rsid w:val="008B14E4"/>
    <w:rsid w:val="008C157F"/>
    <w:rsid w:val="008C2A84"/>
    <w:rsid w:val="008D3167"/>
    <w:rsid w:val="008F63E7"/>
    <w:rsid w:val="00924F6A"/>
    <w:rsid w:val="00937E60"/>
    <w:rsid w:val="00980774"/>
    <w:rsid w:val="00987C6B"/>
    <w:rsid w:val="009A2397"/>
    <w:rsid w:val="009B5E1A"/>
    <w:rsid w:val="009C281F"/>
    <w:rsid w:val="009D1854"/>
    <w:rsid w:val="009E1FE9"/>
    <w:rsid w:val="00A33CCB"/>
    <w:rsid w:val="00A33DA0"/>
    <w:rsid w:val="00A35266"/>
    <w:rsid w:val="00A673EE"/>
    <w:rsid w:val="00A813A3"/>
    <w:rsid w:val="00A82162"/>
    <w:rsid w:val="00AA6364"/>
    <w:rsid w:val="00AC006A"/>
    <w:rsid w:val="00AD03C4"/>
    <w:rsid w:val="00AF0EBD"/>
    <w:rsid w:val="00AF4701"/>
    <w:rsid w:val="00B163F7"/>
    <w:rsid w:val="00B21037"/>
    <w:rsid w:val="00B51BED"/>
    <w:rsid w:val="00B533CF"/>
    <w:rsid w:val="00B82002"/>
    <w:rsid w:val="00B828F7"/>
    <w:rsid w:val="00B85ACC"/>
    <w:rsid w:val="00B85EB6"/>
    <w:rsid w:val="00BB188C"/>
    <w:rsid w:val="00BB5D68"/>
    <w:rsid w:val="00BE55D9"/>
    <w:rsid w:val="00C235F8"/>
    <w:rsid w:val="00C574D3"/>
    <w:rsid w:val="00C65CA7"/>
    <w:rsid w:val="00C745AD"/>
    <w:rsid w:val="00C77D24"/>
    <w:rsid w:val="00C82612"/>
    <w:rsid w:val="00CA2EE7"/>
    <w:rsid w:val="00CA64BC"/>
    <w:rsid w:val="00CB1614"/>
    <w:rsid w:val="00CE6FEA"/>
    <w:rsid w:val="00CF4825"/>
    <w:rsid w:val="00CF6E33"/>
    <w:rsid w:val="00CF76F7"/>
    <w:rsid w:val="00D1614E"/>
    <w:rsid w:val="00D73A82"/>
    <w:rsid w:val="00DC5D87"/>
    <w:rsid w:val="00DD164E"/>
    <w:rsid w:val="00DD2B31"/>
    <w:rsid w:val="00DE7613"/>
    <w:rsid w:val="00E01757"/>
    <w:rsid w:val="00E13200"/>
    <w:rsid w:val="00E36187"/>
    <w:rsid w:val="00E4469E"/>
    <w:rsid w:val="00E70678"/>
    <w:rsid w:val="00EA079E"/>
    <w:rsid w:val="00EB0122"/>
    <w:rsid w:val="00ED00C2"/>
    <w:rsid w:val="00EF3FBD"/>
    <w:rsid w:val="00EF4F22"/>
    <w:rsid w:val="00F004E4"/>
    <w:rsid w:val="00F12C63"/>
    <w:rsid w:val="00F15193"/>
    <w:rsid w:val="00F2170B"/>
    <w:rsid w:val="00F24C2E"/>
    <w:rsid w:val="00F30AD7"/>
    <w:rsid w:val="00F37943"/>
    <w:rsid w:val="00F47BBD"/>
    <w:rsid w:val="00F62DA1"/>
    <w:rsid w:val="00F80D15"/>
    <w:rsid w:val="00F945A2"/>
    <w:rsid w:val="00FA4A71"/>
    <w:rsid w:val="00FB3494"/>
    <w:rsid w:val="00FB43A5"/>
    <w:rsid w:val="00FB6A22"/>
    <w:rsid w:val="00FC7F66"/>
    <w:rsid w:val="00FE33A9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1C2A1E5A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8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dcnet/onstage/g.php?MTID=e58e9817aa686e0fca417ddfa6852450b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cmp3300/webcomponents/widget/globalcallin/globalcallin.do?siteurl=dcnet&amp;serviceType=EC&amp;eventID=1341103642&amp;tollFree=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3</cp:revision>
  <cp:lastPrinted>2019-09-13T13:19:00Z</cp:lastPrinted>
  <dcterms:created xsi:type="dcterms:W3CDTF">2021-09-28T17:16:00Z</dcterms:created>
  <dcterms:modified xsi:type="dcterms:W3CDTF">2021-09-28T17:33:00Z</dcterms:modified>
</cp:coreProperties>
</file>